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8328B" w14:textId="0A8D5DC0" w:rsidR="00F915A4" w:rsidRDefault="00416EBF" w:rsidP="00F915A4">
      <w:pPr>
        <w:pStyle w:val="Heading1"/>
      </w:pPr>
      <w:r>
        <w:t>Indoor Position Estimation Dat</w:t>
      </w:r>
      <w:r w:rsidR="00CB247B">
        <w:t>aset Information Sheet</w:t>
      </w:r>
    </w:p>
    <w:p w14:paraId="7D54B756" w14:textId="77777777" w:rsidR="001E327D" w:rsidRPr="00863090" w:rsidRDefault="001E327D" w:rsidP="00863090">
      <w:pPr>
        <w:pStyle w:val="Heading2"/>
        <w:rPr>
          <w:bCs/>
        </w:rPr>
      </w:pPr>
      <w:r w:rsidRPr="00863090">
        <w:rPr>
          <w:bCs/>
        </w:rPr>
        <w:t>GENERAL INFORMATION</w:t>
      </w:r>
    </w:p>
    <w:p w14:paraId="6497E525" w14:textId="5249406D" w:rsidR="00F84DAD" w:rsidRPr="00F84DAD" w:rsidRDefault="001E327D" w:rsidP="00685F07">
      <w:pPr>
        <w:pStyle w:val="Heading3"/>
      </w:pPr>
      <w:r w:rsidRPr="00F84DAD">
        <w:t>Title of Dataset</w:t>
      </w:r>
    </w:p>
    <w:p w14:paraId="44D0A471" w14:textId="18175B87" w:rsidR="001E327D" w:rsidRDefault="005029C4" w:rsidP="00F84DAD">
      <w:r w:rsidRPr="005029C4">
        <w:rPr>
          <w:rFonts w:ascii="Calibri" w:hAnsi="Calibri" w:cs="Calibri"/>
          <w:color w:val="000000"/>
          <w:shd w:val="clear" w:color="auto" w:fill="FFFFFF"/>
        </w:rPr>
        <w:t>Indoor Position Estimation Using Machine Learning</w:t>
      </w:r>
    </w:p>
    <w:p w14:paraId="7C40298C" w14:textId="7F00F08F" w:rsidR="001E327D" w:rsidRPr="00F84DAD" w:rsidRDefault="001E327D" w:rsidP="00685F07">
      <w:pPr>
        <w:pStyle w:val="Heading3"/>
      </w:pPr>
      <w:r w:rsidRPr="00F84DAD">
        <w:t>Author Information</w:t>
      </w:r>
    </w:p>
    <w:p w14:paraId="4486E8C1" w14:textId="5EC311A6" w:rsidR="001E327D" w:rsidRDefault="001E327D" w:rsidP="001E327D">
      <w:r>
        <w:t>Names:</w:t>
      </w:r>
      <w:r w:rsidR="007A72FF">
        <w:t xml:space="preserve">  </w:t>
      </w:r>
      <w:r w:rsidR="004A31E3" w:rsidRPr="004A31E3">
        <w:t>Jaspreet Kaur, Mahmoud A. Shawky, Michael</w:t>
      </w:r>
      <w:r w:rsidR="004A31E3">
        <w:t xml:space="preserve"> </w:t>
      </w:r>
      <w:r w:rsidR="004A31E3" w:rsidRPr="004A31E3">
        <w:t>S</w:t>
      </w:r>
      <w:r w:rsidR="004A31E3">
        <w:t xml:space="preserve"> </w:t>
      </w:r>
      <w:proofErr w:type="spellStart"/>
      <w:r w:rsidR="004A31E3" w:rsidRPr="004A31E3">
        <w:t>Mollel</w:t>
      </w:r>
      <w:proofErr w:type="spellEnd"/>
      <w:r w:rsidR="004A31E3" w:rsidRPr="004A31E3">
        <w:t>, Olaoluwa</w:t>
      </w:r>
      <w:r w:rsidR="004A31E3">
        <w:t xml:space="preserve"> </w:t>
      </w:r>
      <w:r w:rsidR="004A31E3" w:rsidRPr="004A31E3">
        <w:t>R Popoola, Muhammad</w:t>
      </w:r>
      <w:r w:rsidR="004A31E3">
        <w:t xml:space="preserve"> </w:t>
      </w:r>
      <w:r w:rsidR="004A31E3" w:rsidRPr="004A31E3">
        <w:t>Ali</w:t>
      </w:r>
      <w:r w:rsidR="004A31E3">
        <w:t xml:space="preserve"> </w:t>
      </w:r>
      <w:r w:rsidR="004A31E3" w:rsidRPr="004A31E3">
        <w:t>Imran, Qammer</w:t>
      </w:r>
      <w:r w:rsidR="004A31E3">
        <w:t xml:space="preserve"> H Abbasi</w:t>
      </w:r>
      <w:r w:rsidR="004A31E3" w:rsidRPr="004A31E3">
        <w:t>, and Hasan</w:t>
      </w:r>
      <w:r w:rsidR="004A31E3">
        <w:t xml:space="preserve"> </w:t>
      </w:r>
      <w:r w:rsidR="004A31E3" w:rsidRPr="004A31E3">
        <w:t>T</w:t>
      </w:r>
      <w:r w:rsidR="004A31E3">
        <w:t xml:space="preserve"> </w:t>
      </w:r>
      <w:r w:rsidR="004A31E3" w:rsidRPr="004A31E3">
        <w:t>Abbas</w:t>
      </w:r>
    </w:p>
    <w:p w14:paraId="069C0890" w14:textId="311E9982" w:rsidR="001E327D" w:rsidRDefault="001E327D" w:rsidP="001E327D">
      <w:r>
        <w:t xml:space="preserve">Institution: University of </w:t>
      </w:r>
      <w:r w:rsidR="003F39DB">
        <w:t>G</w:t>
      </w:r>
      <w:r>
        <w:t>lasgow</w:t>
      </w:r>
    </w:p>
    <w:p w14:paraId="272FB457" w14:textId="3FF024CB" w:rsidR="001E327D" w:rsidRPr="001E327D" w:rsidRDefault="001E327D" w:rsidP="001E327D">
      <w:pPr>
        <w:shd w:val="clear" w:color="auto" w:fill="FFFFFF"/>
        <w:rPr>
          <w:rFonts w:ascii="Calibri" w:eastAsia="Times New Roman" w:hAnsi="Calibri" w:cs="Calibri"/>
          <w:color w:val="000000"/>
          <w:lang w:eastAsia="en-GB"/>
        </w:rPr>
      </w:pPr>
      <w:r>
        <w:t xml:space="preserve">Address: </w:t>
      </w:r>
      <w:r w:rsidRPr="00F84DAD">
        <w:rPr>
          <w:rFonts w:ascii="Calibri" w:hAnsi="Calibri" w:cs="Calibri"/>
          <w:color w:val="000000"/>
          <w:bdr w:val="none" w:sz="0" w:space="0" w:color="auto" w:frame="1"/>
        </w:rPr>
        <w:t>James Watt School of Engineering, </w:t>
      </w:r>
      <w:r w:rsidRPr="001E327D">
        <w:rPr>
          <w:rFonts w:ascii="Calibri" w:hAnsi="Calibri" w:cs="Calibri"/>
          <w:color w:val="000000"/>
          <w:bdr w:val="none" w:sz="0" w:space="0" w:color="auto" w:frame="1"/>
        </w:rPr>
        <w:t>College of Science and Engineering</w:t>
      </w:r>
      <w:r w:rsidRPr="00F84DAD">
        <w:rPr>
          <w:rFonts w:ascii="Calibri" w:hAnsi="Calibri" w:cs="Calibri"/>
          <w:color w:val="000000"/>
          <w:bdr w:val="none" w:sz="0" w:space="0" w:color="auto" w:frame="1"/>
        </w:rPr>
        <w:t xml:space="preserve">, </w:t>
      </w:r>
      <w:r w:rsidRPr="001E327D">
        <w:rPr>
          <w:rFonts w:ascii="Calibri" w:hAnsi="Calibri" w:cs="Calibri"/>
          <w:color w:val="000000"/>
          <w:bdr w:val="none" w:sz="0" w:space="0" w:color="auto" w:frame="1"/>
        </w:rPr>
        <w:t>University of</w:t>
      </w:r>
      <w:r w:rsidRPr="00F84DAD">
        <w:rPr>
          <w:rFonts w:ascii="Calibri" w:hAnsi="Calibri" w:cs="Calibri"/>
          <w:color w:val="000000"/>
          <w:bdr w:val="none" w:sz="0" w:space="0" w:color="auto" w:frame="1"/>
        </w:rPr>
        <w:t xml:space="preserve"> </w:t>
      </w:r>
      <w:r w:rsidRPr="001E327D">
        <w:rPr>
          <w:rFonts w:ascii="Calibri" w:hAnsi="Calibri" w:cs="Calibri"/>
          <w:color w:val="000000"/>
          <w:bdr w:val="none" w:sz="0" w:space="0" w:color="auto" w:frame="1"/>
        </w:rPr>
        <w:t>Glasgow</w:t>
      </w:r>
      <w:r w:rsidRPr="00F84DAD">
        <w:rPr>
          <w:rFonts w:ascii="Calibri" w:hAnsi="Calibri" w:cs="Calibri"/>
          <w:color w:val="000000"/>
          <w:bdr w:val="none" w:sz="0" w:space="0" w:color="auto" w:frame="1"/>
        </w:rPr>
        <w:t xml:space="preserve">, </w:t>
      </w:r>
      <w:r w:rsidRPr="001E327D">
        <w:rPr>
          <w:rFonts w:ascii="Calibri" w:hAnsi="Calibri" w:cs="Calibri"/>
          <w:color w:val="000000"/>
          <w:bdr w:val="none" w:sz="0" w:space="0" w:color="auto" w:frame="1"/>
        </w:rPr>
        <w:t>Glasgow</w:t>
      </w:r>
      <w:r w:rsidRPr="00F84DAD">
        <w:rPr>
          <w:rFonts w:ascii="Calibri" w:hAnsi="Calibri" w:cs="Calibri"/>
          <w:color w:val="000000"/>
          <w:bdr w:val="none" w:sz="0" w:space="0" w:color="auto" w:frame="1"/>
        </w:rPr>
        <w:t>,</w:t>
      </w:r>
      <w:r w:rsidRPr="001E327D">
        <w:rPr>
          <w:rFonts w:ascii="Calibri" w:hAnsi="Calibri" w:cs="Calibri"/>
          <w:color w:val="000000"/>
          <w:bdr w:val="none" w:sz="0" w:space="0" w:color="auto" w:frame="1"/>
        </w:rPr>
        <w:t xml:space="preserve"> G12 8QQ</w:t>
      </w:r>
      <w:r w:rsidRPr="001E327D">
        <w:rPr>
          <w:rFonts w:ascii="Calibri" w:eastAsia="Times New Roman" w:hAnsi="Calibri" w:cs="Calibri"/>
          <w:color w:val="201F1E"/>
          <w:bdr w:val="none" w:sz="0" w:space="0" w:color="auto" w:frame="1"/>
          <w:lang w:eastAsia="en-GB"/>
        </w:rPr>
        <w:t> </w:t>
      </w:r>
    </w:p>
    <w:p w14:paraId="72D24962" w14:textId="77777777" w:rsidR="00A124CE" w:rsidRDefault="001E327D" w:rsidP="00CD2C66">
      <w:r>
        <w:t>Email</w:t>
      </w:r>
      <w:r w:rsidR="00467C13">
        <w:t>s</w:t>
      </w:r>
      <w:r>
        <w:t>:</w:t>
      </w:r>
    </w:p>
    <w:p w14:paraId="17018C40" w14:textId="0BBB06C5" w:rsidR="00CD2C66" w:rsidRDefault="00473EE0" w:rsidP="00CD2C66">
      <w:pPr>
        <w:rPr>
          <w:rFonts w:ascii="Calibri" w:hAnsi="Calibri" w:cs="Calibri"/>
          <w:color w:val="000000"/>
          <w:shd w:val="clear" w:color="auto" w:fill="FFFFFF"/>
        </w:rPr>
      </w:pPr>
      <w:hyperlink r:id="rId6" w:history="1">
        <w:r w:rsidR="00A17ED3" w:rsidRPr="00312A35">
          <w:rPr>
            <w:rStyle w:val="Hyperlink"/>
          </w:rPr>
          <w:t>2585552k@student.gla.ac.uk</w:t>
        </w:r>
      </w:hyperlink>
      <w:r w:rsidR="00A17ED3">
        <w:t xml:space="preserve">, </w:t>
      </w:r>
      <w:hyperlink r:id="rId7" w:history="1">
        <w:r w:rsidR="00A124CE" w:rsidRPr="005E7CEC">
          <w:rPr>
            <w:rStyle w:val="Hyperlink"/>
          </w:rPr>
          <w:t>2569186s@student.gla.ac.uk</w:t>
        </w:r>
      </w:hyperlink>
      <w:r w:rsidR="00A17ED3">
        <w:t xml:space="preserve">, </w:t>
      </w:r>
      <w:hyperlink r:id="rId8" w:history="1">
        <w:r w:rsidR="00A124CE" w:rsidRPr="005E7CEC">
          <w:rPr>
            <w:rStyle w:val="Hyperlink"/>
          </w:rPr>
          <w:t>micheal.mollel@glasgow.ac.uk</w:t>
        </w:r>
      </w:hyperlink>
      <w:r w:rsidR="00A17ED3">
        <w:t xml:space="preserve">, </w:t>
      </w:r>
      <w:hyperlink r:id="rId9" w:history="1">
        <w:r w:rsidR="00CD2C66" w:rsidRPr="005E7CEC">
          <w:rPr>
            <w:rStyle w:val="Hyperlink"/>
          </w:rPr>
          <w:t>Olaoluwa.Popoola@glasgow.ac.uk</w:t>
        </w:r>
      </w:hyperlink>
      <w:r w:rsidR="00A17ED3">
        <w:t xml:space="preserve">, </w:t>
      </w:r>
      <w:hyperlink r:id="rId10" w:history="1">
        <w:r w:rsidR="00A124CE" w:rsidRPr="005E7CEC">
          <w:rPr>
            <w:rStyle w:val="Hyperlink"/>
          </w:rPr>
          <w:t>muhammad.imran@glasgow.ac.uk</w:t>
        </w:r>
      </w:hyperlink>
      <w:r w:rsidR="00A17ED3">
        <w:t xml:space="preserve">, </w:t>
      </w:r>
      <w:hyperlink r:id="rId11" w:history="1">
        <w:r w:rsidR="00A124CE" w:rsidRPr="005E7CEC">
          <w:rPr>
            <w:rStyle w:val="Hyperlink"/>
          </w:rPr>
          <w:t>qammer.abbasi@glasgow.ac.uk</w:t>
        </w:r>
      </w:hyperlink>
      <w:r w:rsidR="00A17ED3">
        <w:t xml:space="preserve">, </w:t>
      </w:r>
      <w:hyperlink r:id="rId12" w:history="1">
        <w:r w:rsidR="00F76144" w:rsidRPr="008D1704">
          <w:rPr>
            <w:rStyle w:val="Hyperlink"/>
          </w:rPr>
          <w:t>Hasan.Abbas@glasgow.ac.uk</w:t>
        </w:r>
      </w:hyperlink>
      <w:r w:rsidR="00F76144">
        <w:t xml:space="preserve"> </w:t>
      </w:r>
    </w:p>
    <w:p w14:paraId="27F34F87" w14:textId="77777777" w:rsidR="00F84DAD" w:rsidRPr="00F84DAD" w:rsidRDefault="001E327D" w:rsidP="00F91272">
      <w:pPr>
        <w:pStyle w:val="Heading3"/>
      </w:pPr>
      <w:r w:rsidRPr="00F84DAD">
        <w:t>Date of data collection:</w:t>
      </w:r>
    </w:p>
    <w:p w14:paraId="7AA43E63" w14:textId="05B3983A" w:rsidR="001E327D" w:rsidRDefault="00F84DAD" w:rsidP="00F84DAD">
      <w:r>
        <w:t xml:space="preserve">The data was collected </w:t>
      </w:r>
      <w:r w:rsidR="00B81DA3">
        <w:t xml:space="preserve">in </w:t>
      </w:r>
      <w:r w:rsidR="00CA6400">
        <w:t>December</w:t>
      </w:r>
      <w:r>
        <w:t xml:space="preserve"> 202</w:t>
      </w:r>
      <w:r w:rsidR="00B81DA3">
        <w:t>2</w:t>
      </w:r>
      <w:r w:rsidR="00863090">
        <w:t>.</w:t>
      </w:r>
    </w:p>
    <w:p w14:paraId="48169AFE" w14:textId="2644CDE1" w:rsidR="00F84DAD" w:rsidRPr="00F84DAD" w:rsidRDefault="001E327D" w:rsidP="00F91272">
      <w:pPr>
        <w:pStyle w:val="Heading3"/>
      </w:pPr>
      <w:r w:rsidRPr="00F84DAD">
        <w:t>Geographic location of data collection:</w:t>
      </w:r>
    </w:p>
    <w:p w14:paraId="6102B995" w14:textId="5A97713E" w:rsidR="001E327D" w:rsidRDefault="00BA092E" w:rsidP="00F84DAD">
      <w:r>
        <w:t>Mast Lab</w:t>
      </w:r>
      <w:r w:rsidR="00F84DAD">
        <w:t>, James Watt South Building, Glasgow, G12 8QQ, United Kingdom</w:t>
      </w:r>
      <w:r w:rsidR="001E327D">
        <w:t xml:space="preserve"> </w:t>
      </w:r>
    </w:p>
    <w:p w14:paraId="65092E22" w14:textId="1FE1CF2C" w:rsidR="001E327D" w:rsidRDefault="001E327D" w:rsidP="00F91272">
      <w:pPr>
        <w:pStyle w:val="Heading3"/>
      </w:pPr>
      <w:r w:rsidRPr="00F91272">
        <w:t xml:space="preserve">Information about funding sources that supported the collection of the data: </w:t>
      </w:r>
    </w:p>
    <w:p w14:paraId="34D57BC4" w14:textId="15F51176" w:rsidR="00465961" w:rsidRPr="00465961" w:rsidRDefault="00465961" w:rsidP="00465961">
      <w:r>
        <w:t>NA</w:t>
      </w:r>
    </w:p>
    <w:p w14:paraId="7EFE85EF" w14:textId="681593B6" w:rsidR="001E327D" w:rsidRPr="00F84DAD" w:rsidRDefault="001E327D" w:rsidP="00863090">
      <w:pPr>
        <w:pStyle w:val="Heading2"/>
      </w:pPr>
      <w:r w:rsidRPr="00F84DAD">
        <w:t>SHARING/ACCESS INFORMATION</w:t>
      </w:r>
    </w:p>
    <w:p w14:paraId="138C7BA8" w14:textId="53315025" w:rsidR="001E327D" w:rsidRPr="00F84DAD" w:rsidRDefault="001E327D" w:rsidP="00F91272">
      <w:pPr>
        <w:pStyle w:val="Heading3"/>
      </w:pPr>
      <w:r w:rsidRPr="00F84DAD">
        <w:t xml:space="preserve">Licenses/restrictions placed on the data: </w:t>
      </w:r>
    </w:p>
    <w:p w14:paraId="0F708E16" w14:textId="03F1905C" w:rsidR="001E327D" w:rsidRDefault="00F84DAD" w:rsidP="001E327D">
      <w:r>
        <w:t>NA</w:t>
      </w:r>
    </w:p>
    <w:p w14:paraId="34F9A570" w14:textId="3CA68020" w:rsidR="001E327D" w:rsidRPr="00F84DAD" w:rsidRDefault="001E327D" w:rsidP="00F91272">
      <w:pPr>
        <w:pStyle w:val="Heading3"/>
      </w:pPr>
      <w:r w:rsidRPr="00F84DAD">
        <w:t xml:space="preserve">Links to other publicly accessible locations of the data: </w:t>
      </w:r>
    </w:p>
    <w:p w14:paraId="684C89A2" w14:textId="0CB116BF" w:rsidR="001E327D" w:rsidRDefault="00F84DAD" w:rsidP="001E327D">
      <w:r>
        <w:t>NA</w:t>
      </w:r>
    </w:p>
    <w:p w14:paraId="6BD93A78" w14:textId="4B07D49E" w:rsidR="001E327D" w:rsidRPr="00F84DAD" w:rsidRDefault="001E327D" w:rsidP="00F91272">
      <w:pPr>
        <w:pStyle w:val="Heading3"/>
      </w:pPr>
      <w:r w:rsidRPr="00F84DAD">
        <w:t>Was data derived from another source?</w:t>
      </w:r>
    </w:p>
    <w:p w14:paraId="07A50436" w14:textId="793ACA18" w:rsidR="001E327D" w:rsidRDefault="00F84DAD" w:rsidP="001E327D">
      <w:r>
        <w:t>No</w:t>
      </w:r>
      <w:r w:rsidR="001E327D">
        <w:t xml:space="preserve"> </w:t>
      </w:r>
    </w:p>
    <w:p w14:paraId="375C019A" w14:textId="4C90B1BC" w:rsidR="005C61A8" w:rsidRDefault="001E327D" w:rsidP="005C61A8">
      <w:r w:rsidRPr="00F84DAD">
        <w:t xml:space="preserve">Recommended citation for this dataset: </w:t>
      </w:r>
      <w:r w:rsidR="00876D79" w:rsidRPr="00876D79">
        <w:t xml:space="preserve">J. Kaur et al., "AI-enabled CSI fingerprinting for indoor localisation towards context-aware networking in 6G," 2023 IEEE Wireless Communications and Networking Conference (WCNC), Glasgow, United Kingdom, 2023, pp. 1-5, </w:t>
      </w:r>
      <w:proofErr w:type="spellStart"/>
      <w:r w:rsidR="00876D79" w:rsidRPr="00876D79">
        <w:t>doi</w:t>
      </w:r>
      <w:proofErr w:type="spellEnd"/>
      <w:r w:rsidR="00876D79" w:rsidRPr="00876D79">
        <w:t>: 10.1109/WCNC55385.2023.10118652</w:t>
      </w:r>
      <w:r w:rsidR="00876D79">
        <w:t>.</w:t>
      </w:r>
    </w:p>
    <w:p w14:paraId="2772EE36" w14:textId="77777777" w:rsidR="001E327D" w:rsidRDefault="001E327D" w:rsidP="00863090">
      <w:pPr>
        <w:pStyle w:val="Heading2"/>
      </w:pPr>
      <w:r w:rsidRPr="00F84DAD">
        <w:lastRenderedPageBreak/>
        <w:t>DATA &amp; FILE OVERVIEW</w:t>
      </w:r>
    </w:p>
    <w:p w14:paraId="7D95B3F8" w14:textId="77777777" w:rsidR="00FE2763" w:rsidRPr="00F766ED" w:rsidRDefault="00FE2763" w:rsidP="00FE2763">
      <w:pPr>
        <w:rPr>
          <w:b/>
          <w:bCs/>
        </w:rPr>
      </w:pPr>
      <w:r w:rsidRPr="00F766ED">
        <w:rPr>
          <w:b/>
          <w:bCs/>
        </w:rPr>
        <w:t>Details of Data Folders and Files:</w:t>
      </w:r>
    </w:p>
    <w:p w14:paraId="7C8F2B68" w14:textId="77777777" w:rsidR="00D15B3C" w:rsidRDefault="00D15B3C" w:rsidP="00D15B3C">
      <w:r>
        <w:t>Version: 1.0</w:t>
      </w:r>
    </w:p>
    <w:p w14:paraId="1B813390" w14:textId="79083697" w:rsidR="00D15B3C" w:rsidRDefault="00D15B3C" w:rsidP="00D15B3C">
      <w:r>
        <w:t xml:space="preserve">Release Date: </w:t>
      </w:r>
      <w:r w:rsidR="000A0BD5">
        <w:t>1</w:t>
      </w:r>
      <w:r w:rsidR="000A0BD5" w:rsidRPr="000A0BD5">
        <w:rPr>
          <w:vertAlign w:val="superscript"/>
        </w:rPr>
        <w:t>st</w:t>
      </w:r>
      <w:r w:rsidR="000A0BD5">
        <w:t xml:space="preserve"> March 2024</w:t>
      </w:r>
    </w:p>
    <w:p w14:paraId="740CCD5E" w14:textId="625908E9" w:rsidR="00663F17" w:rsidRDefault="00FE2763" w:rsidP="008A404C">
      <w:r>
        <w:t xml:space="preserve">The dataset comprises data recorded from 9 positions within an indoor environment, under both Line of Sight (LOS) and Non-Line of Sight (NLOS) conditions, marked in a square grid and divided into blocks of varying sizes (1 meter, 0.75 meters, and 0.5 meters). Data is </w:t>
      </w:r>
      <w:r w:rsidR="005E5506">
        <w:t>organised</w:t>
      </w:r>
      <w:r>
        <w:t xml:space="preserve"> into 4 text files for each of the 9 positions, capturing amplitude and phase values from 2 receiving antennas, resulting in a total of 36 files. Each file contains 125 x 500 samples, translating to Channel State Information (CSI) matrices combining amplitude and phase information for both channels.</w:t>
      </w:r>
    </w:p>
    <w:p w14:paraId="18D78321" w14:textId="77777777" w:rsidR="00B0193F" w:rsidRPr="00A7222C" w:rsidRDefault="00B0193F" w:rsidP="00B0193F">
      <w:pPr>
        <w:rPr>
          <w:b/>
          <w:bCs/>
        </w:rPr>
      </w:pPr>
      <w:r w:rsidRPr="00A7222C">
        <w:rPr>
          <w:b/>
          <w:bCs/>
        </w:rPr>
        <w:t>Folder Structure and Content:</w:t>
      </w:r>
    </w:p>
    <w:p w14:paraId="69753D04" w14:textId="00E1AA47" w:rsidR="00B0193F" w:rsidRDefault="00B0193F" w:rsidP="00B0193F">
      <w:r>
        <w:t>The dataset is structured under the following path in the Windows file system:</w:t>
      </w:r>
    </w:p>
    <w:p w14:paraId="4F96A330" w14:textId="2EE041AD" w:rsidR="00B0193F" w:rsidRDefault="00BE0DE8" w:rsidP="00B0193F">
      <w:r>
        <w:t>~</w:t>
      </w:r>
      <w:r w:rsidR="00B0193F">
        <w:t>\USRPs\</w:t>
      </w:r>
      <w:proofErr w:type="spellStart"/>
      <w:r w:rsidR="0055153B">
        <w:t>los</w:t>
      </w:r>
      <w:proofErr w:type="spellEnd"/>
      <w:r w:rsidR="003E533A">
        <w:t>\... and ~\USRPs\</w:t>
      </w:r>
      <w:proofErr w:type="spellStart"/>
      <w:r w:rsidR="003E533A">
        <w:t>nlos</w:t>
      </w:r>
      <w:proofErr w:type="spellEnd"/>
      <w:r w:rsidR="003E533A">
        <w:t>\...</w:t>
      </w:r>
    </w:p>
    <w:p w14:paraId="3BE36C5D" w14:textId="377335CC" w:rsidR="00B0193F" w:rsidRDefault="00B0193F" w:rsidP="00B0193F">
      <w:r>
        <w:t>Under this directory, data is further categorized by LOS conditions and the distance between the transmitter and receiver:</w:t>
      </w:r>
    </w:p>
    <w:p w14:paraId="6A9D83DA" w14:textId="6FB595E7" w:rsidR="00B0193F" w:rsidRDefault="00B0193F" w:rsidP="00B0193F">
      <w:proofErr w:type="spellStart"/>
      <w:r>
        <w:t>los</w:t>
      </w:r>
      <w:proofErr w:type="spellEnd"/>
      <w:r>
        <w:t>\</w:t>
      </w:r>
      <w:proofErr w:type="gramStart"/>
      <w:r>
        <w:t>0.5 meter</w:t>
      </w:r>
      <w:proofErr w:type="gramEnd"/>
      <w:r>
        <w:t xml:space="preserve"> distance\P1\ - This directory contains data collected under Line of Sight conditions with a 0.5-meter distance between the transmitter and receiver for position 1 (P1). Similar structures are available for positions P2 to P9 and for different distances as applicable.</w:t>
      </w:r>
    </w:p>
    <w:p w14:paraId="7B30BA7D" w14:textId="363FAE36" w:rsidR="00B0193F" w:rsidRDefault="00B0193F" w:rsidP="00B0193F">
      <w:r>
        <w:t>Inside each position folder (e.g., P1), you will find:</w:t>
      </w:r>
    </w:p>
    <w:p w14:paraId="176F34E4" w14:textId="77777777" w:rsidR="00B0193F" w:rsidRDefault="00B0193F" w:rsidP="00B0193F">
      <w:r>
        <w:t>amplitude_channel</w:t>
      </w:r>
      <w:proofErr w:type="gramStart"/>
      <w:r>
        <w:t>_[</w:t>
      </w:r>
      <w:proofErr w:type="gramEnd"/>
      <w:r>
        <w:t>1-2].txt - Text files containing amplitude data from the two receiving antennas.</w:t>
      </w:r>
    </w:p>
    <w:p w14:paraId="204CBC76" w14:textId="77777777" w:rsidR="00B0193F" w:rsidRDefault="00B0193F" w:rsidP="00B0193F">
      <w:r>
        <w:t>phase_channel</w:t>
      </w:r>
      <w:proofErr w:type="gramStart"/>
      <w:r>
        <w:t>_[</w:t>
      </w:r>
      <w:proofErr w:type="gramEnd"/>
      <w:r>
        <w:t>1-2].txt - Text files containing phase data from the two receiving antennas.</w:t>
      </w:r>
    </w:p>
    <w:p w14:paraId="5E2CF318" w14:textId="4F69E30E" w:rsidR="00FE2763" w:rsidRDefault="00B0193F" w:rsidP="00B0193F">
      <w:r>
        <w:t>Additional folders for other distances (</w:t>
      </w:r>
      <w:r w:rsidR="00A7222C">
        <w:t>0.75-meter</w:t>
      </w:r>
      <w:r>
        <w:t xml:space="preserve"> distance, </w:t>
      </w:r>
      <w:r w:rsidR="00A7222C">
        <w:t>1-meter</w:t>
      </w:r>
      <w:r>
        <w:t xml:space="preserve"> distance) and NLOS conditions follow a similar structure, adjusted for the specific condition and </w:t>
      </w:r>
      <w:r w:rsidR="00A7222C">
        <w:t>distance.</w:t>
      </w:r>
    </w:p>
    <w:p w14:paraId="22900EF9" w14:textId="41BEE00E" w:rsidR="00151449" w:rsidRDefault="008C656D" w:rsidP="00D344E9">
      <w:pPr>
        <w:jc w:val="center"/>
      </w:pPr>
      <w:r>
        <w:rPr>
          <w:noProof/>
        </w:rPr>
        <w:drawing>
          <wp:inline distT="0" distB="0" distL="0" distR="0" wp14:anchorId="52A65326" wp14:editId="5069C5BC">
            <wp:extent cx="3813803" cy="720000"/>
            <wp:effectExtent l="0" t="0" r="0" b="4445"/>
            <wp:docPr id="1017768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768943" name="Picture 1" descr="A screenshot of a computer&#10;&#10;Description automatically generated"/>
                    <pic:cNvPicPr/>
                  </pic:nvPicPr>
                  <pic:blipFill>
                    <a:blip r:embed="rId13"/>
                    <a:stretch>
                      <a:fillRect/>
                    </a:stretch>
                  </pic:blipFill>
                  <pic:spPr>
                    <a:xfrm>
                      <a:off x="0" y="0"/>
                      <a:ext cx="3813803" cy="720000"/>
                    </a:xfrm>
                    <a:prstGeom prst="rect">
                      <a:avLst/>
                    </a:prstGeom>
                  </pic:spPr>
                </pic:pic>
              </a:graphicData>
            </a:graphic>
          </wp:inline>
        </w:drawing>
      </w:r>
    </w:p>
    <w:p w14:paraId="76F8E258" w14:textId="68FC01DA" w:rsidR="002E7806" w:rsidRDefault="00B76094" w:rsidP="00B76094">
      <w:pPr>
        <w:pStyle w:val="Caption"/>
      </w:pPr>
      <w:r>
        <w:t xml:space="preserve">Figure </w:t>
      </w:r>
      <w:r>
        <w:fldChar w:fldCharType="begin"/>
      </w:r>
      <w:r>
        <w:instrText xml:space="preserve"> SEQ Figure \* ARABIC </w:instrText>
      </w:r>
      <w:r>
        <w:fldChar w:fldCharType="separate"/>
      </w:r>
      <w:r w:rsidR="00BE3672">
        <w:rPr>
          <w:noProof/>
        </w:rPr>
        <w:t>1</w:t>
      </w:r>
      <w:r>
        <w:rPr>
          <w:noProof/>
        </w:rPr>
        <w:fldChar w:fldCharType="end"/>
      </w:r>
      <w:r>
        <w:t xml:space="preserve">: </w:t>
      </w:r>
      <w:r w:rsidRPr="009F252E">
        <w:t xml:space="preserve">Data folder </w:t>
      </w:r>
      <w:proofErr w:type="gramStart"/>
      <w:r w:rsidRPr="009F252E">
        <w:t>Structure</w:t>
      </w:r>
      <w:proofErr w:type="gramEnd"/>
    </w:p>
    <w:p w14:paraId="7E4E1B78" w14:textId="1E12411B" w:rsidR="00F37BF6" w:rsidRDefault="00151449" w:rsidP="00D344E9">
      <w:pPr>
        <w:jc w:val="center"/>
      </w:pPr>
      <w:r>
        <w:rPr>
          <w:noProof/>
        </w:rPr>
        <w:drawing>
          <wp:inline distT="0" distB="0" distL="0" distR="0" wp14:anchorId="3D587DAA" wp14:editId="3C2BD7B9">
            <wp:extent cx="3929093" cy="720000"/>
            <wp:effectExtent l="0" t="0" r="0" b="4445"/>
            <wp:docPr id="1971790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790713" name="Picture 1" descr="A screenshot of a computer&#10;&#10;Description automatically generated"/>
                    <pic:cNvPicPr/>
                  </pic:nvPicPr>
                  <pic:blipFill>
                    <a:blip r:embed="rId14"/>
                    <a:stretch>
                      <a:fillRect/>
                    </a:stretch>
                  </pic:blipFill>
                  <pic:spPr>
                    <a:xfrm>
                      <a:off x="0" y="0"/>
                      <a:ext cx="3929093" cy="720000"/>
                    </a:xfrm>
                    <a:prstGeom prst="rect">
                      <a:avLst/>
                    </a:prstGeom>
                  </pic:spPr>
                </pic:pic>
              </a:graphicData>
            </a:graphic>
          </wp:inline>
        </w:drawing>
      </w:r>
    </w:p>
    <w:p w14:paraId="760FE432" w14:textId="40FC1598" w:rsidR="00B76094" w:rsidRDefault="00B76094" w:rsidP="00B76094">
      <w:pPr>
        <w:pStyle w:val="Caption"/>
      </w:pPr>
      <w:r>
        <w:t xml:space="preserve">Figure </w:t>
      </w:r>
      <w:r>
        <w:fldChar w:fldCharType="begin"/>
      </w:r>
      <w:r>
        <w:instrText xml:space="preserve"> SEQ Figure \* ARABIC </w:instrText>
      </w:r>
      <w:r>
        <w:fldChar w:fldCharType="separate"/>
      </w:r>
      <w:r w:rsidR="00BE3672">
        <w:rPr>
          <w:noProof/>
        </w:rPr>
        <w:t>2</w:t>
      </w:r>
      <w:r>
        <w:rPr>
          <w:noProof/>
        </w:rPr>
        <w:fldChar w:fldCharType="end"/>
      </w:r>
      <w:r>
        <w:t xml:space="preserve">: </w:t>
      </w:r>
      <w:r w:rsidRPr="009F252E">
        <w:t xml:space="preserve">Data folder </w:t>
      </w:r>
      <w:proofErr w:type="gramStart"/>
      <w:r w:rsidRPr="009F252E">
        <w:t>Structure</w:t>
      </w:r>
      <w:proofErr w:type="gramEnd"/>
    </w:p>
    <w:p w14:paraId="2F380FD9" w14:textId="5010725B" w:rsidR="00151449" w:rsidRDefault="00151449" w:rsidP="00D344E9">
      <w:pPr>
        <w:jc w:val="center"/>
      </w:pPr>
      <w:r>
        <w:rPr>
          <w:noProof/>
        </w:rPr>
        <w:drawing>
          <wp:inline distT="0" distB="0" distL="0" distR="0" wp14:anchorId="7A8219DC" wp14:editId="607F2681">
            <wp:extent cx="3382988" cy="720000"/>
            <wp:effectExtent l="0" t="0" r="0" b="4445"/>
            <wp:docPr id="4866417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641795" name="Picture 1" descr="A screenshot of a computer&#10;&#10;Description automatically generated"/>
                    <pic:cNvPicPr/>
                  </pic:nvPicPr>
                  <pic:blipFill>
                    <a:blip r:embed="rId15"/>
                    <a:stretch>
                      <a:fillRect/>
                    </a:stretch>
                  </pic:blipFill>
                  <pic:spPr>
                    <a:xfrm>
                      <a:off x="0" y="0"/>
                      <a:ext cx="3382988" cy="720000"/>
                    </a:xfrm>
                    <a:prstGeom prst="rect">
                      <a:avLst/>
                    </a:prstGeom>
                  </pic:spPr>
                </pic:pic>
              </a:graphicData>
            </a:graphic>
          </wp:inline>
        </w:drawing>
      </w:r>
    </w:p>
    <w:p w14:paraId="1313E14D" w14:textId="152FBB72" w:rsidR="00B76094" w:rsidRDefault="00B76094" w:rsidP="00B76094">
      <w:pPr>
        <w:pStyle w:val="Caption"/>
      </w:pPr>
      <w:r>
        <w:lastRenderedPageBreak/>
        <w:t xml:space="preserve">Figure </w:t>
      </w:r>
      <w:r>
        <w:fldChar w:fldCharType="begin"/>
      </w:r>
      <w:r>
        <w:instrText xml:space="preserve"> SEQ Figure \* ARABIC </w:instrText>
      </w:r>
      <w:r>
        <w:fldChar w:fldCharType="separate"/>
      </w:r>
      <w:r w:rsidR="00BE3672">
        <w:rPr>
          <w:noProof/>
        </w:rPr>
        <w:t>3</w:t>
      </w:r>
      <w:r>
        <w:rPr>
          <w:noProof/>
        </w:rPr>
        <w:fldChar w:fldCharType="end"/>
      </w:r>
      <w:r>
        <w:t xml:space="preserve">: </w:t>
      </w:r>
      <w:r w:rsidRPr="009F252E">
        <w:t xml:space="preserve">Data folder </w:t>
      </w:r>
      <w:proofErr w:type="gramStart"/>
      <w:r w:rsidRPr="009F252E">
        <w:t>Structure</w:t>
      </w:r>
      <w:proofErr w:type="gramEnd"/>
    </w:p>
    <w:p w14:paraId="6602478A" w14:textId="36D2021A" w:rsidR="00936CF2" w:rsidRDefault="00936CF2" w:rsidP="00FA15B3">
      <w:pPr>
        <w:jc w:val="center"/>
      </w:pPr>
      <w:r>
        <w:rPr>
          <w:noProof/>
        </w:rPr>
        <w:drawing>
          <wp:inline distT="0" distB="0" distL="0" distR="0" wp14:anchorId="31A75FEC" wp14:editId="2070AC00">
            <wp:extent cx="2347803" cy="720000"/>
            <wp:effectExtent l="0" t="0" r="0" b="4445"/>
            <wp:docPr id="868811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11030" name="Picture 1" descr="A screenshot of a computer&#10;&#10;Description automatically generated"/>
                    <pic:cNvPicPr/>
                  </pic:nvPicPr>
                  <pic:blipFill rotWithShape="1">
                    <a:blip r:embed="rId16"/>
                    <a:srcRect l="1662"/>
                    <a:stretch/>
                  </pic:blipFill>
                  <pic:spPr bwMode="auto">
                    <a:xfrm>
                      <a:off x="0" y="0"/>
                      <a:ext cx="2347803" cy="720000"/>
                    </a:xfrm>
                    <a:prstGeom prst="rect">
                      <a:avLst/>
                    </a:prstGeom>
                    <a:ln>
                      <a:noFill/>
                    </a:ln>
                    <a:extLst>
                      <a:ext uri="{53640926-AAD7-44D8-BBD7-CCE9431645EC}">
                        <a14:shadowObscured xmlns:a14="http://schemas.microsoft.com/office/drawing/2010/main"/>
                      </a:ext>
                    </a:extLst>
                  </pic:spPr>
                </pic:pic>
              </a:graphicData>
            </a:graphic>
          </wp:inline>
        </w:drawing>
      </w:r>
    </w:p>
    <w:p w14:paraId="488637FC" w14:textId="2FBEC1A3" w:rsidR="00B76094" w:rsidRDefault="00B76094" w:rsidP="00B76094">
      <w:pPr>
        <w:pStyle w:val="Caption"/>
      </w:pPr>
      <w:r>
        <w:t xml:space="preserve">Figure </w:t>
      </w:r>
      <w:r>
        <w:fldChar w:fldCharType="begin"/>
      </w:r>
      <w:r>
        <w:instrText xml:space="preserve"> SEQ Figure \* ARABIC </w:instrText>
      </w:r>
      <w:r>
        <w:fldChar w:fldCharType="separate"/>
      </w:r>
      <w:r w:rsidR="00BE3672">
        <w:rPr>
          <w:noProof/>
        </w:rPr>
        <w:t>4</w:t>
      </w:r>
      <w:r>
        <w:rPr>
          <w:noProof/>
        </w:rPr>
        <w:fldChar w:fldCharType="end"/>
      </w:r>
      <w:r>
        <w:t xml:space="preserve">: </w:t>
      </w:r>
      <w:r w:rsidRPr="009F252E">
        <w:t xml:space="preserve">Data folder </w:t>
      </w:r>
      <w:proofErr w:type="gramStart"/>
      <w:r w:rsidRPr="009F252E">
        <w:t>Structure</w:t>
      </w:r>
      <w:proofErr w:type="gramEnd"/>
    </w:p>
    <w:p w14:paraId="7D76BAFA" w14:textId="77777777" w:rsidR="00FE2763" w:rsidRPr="00666865" w:rsidRDefault="00FE2763" w:rsidP="00FE2763">
      <w:pPr>
        <w:rPr>
          <w:b/>
          <w:bCs/>
        </w:rPr>
      </w:pPr>
      <w:r w:rsidRPr="00666865">
        <w:rPr>
          <w:b/>
          <w:bCs/>
        </w:rPr>
        <w:t>Data Format Description:</w:t>
      </w:r>
    </w:p>
    <w:p w14:paraId="6AF5AD25" w14:textId="71817601" w:rsidR="00FE2763" w:rsidRDefault="00FE2763" w:rsidP="00FE2763">
      <w:r>
        <w:t>The raw data files are in text format with amplitude and phase values. The pre-processed CSV files structure the data into a matrix format, where each row represents a sample with its corresponding amplitude and phase values for both channels:</w:t>
      </w:r>
    </w:p>
    <w:p w14:paraId="05A009E5" w14:textId="77777777" w:rsidR="00FE2763" w:rsidRDefault="00FE2763" w:rsidP="00FE2763">
      <w:r>
        <w:t>CSI = [[amplitude_channel1, amplitude_channel2], [phase_channel1, phase_channel2]]</w:t>
      </w:r>
    </w:p>
    <w:p w14:paraId="67A85162" w14:textId="77777777" w:rsidR="00FE2763" w:rsidRPr="002E7806" w:rsidRDefault="00FE2763" w:rsidP="00FE2763">
      <w:pPr>
        <w:rPr>
          <w:b/>
          <w:bCs/>
        </w:rPr>
      </w:pPr>
      <w:r w:rsidRPr="002E7806">
        <w:rPr>
          <w:b/>
          <w:bCs/>
        </w:rPr>
        <w:t>METHODOLOGICAL INFORMATION</w:t>
      </w:r>
    </w:p>
    <w:p w14:paraId="3F470979" w14:textId="77777777" w:rsidR="00FE2763" w:rsidRPr="002E7806" w:rsidRDefault="00FE2763" w:rsidP="00FE2763">
      <w:pPr>
        <w:rPr>
          <w:b/>
          <w:bCs/>
        </w:rPr>
      </w:pPr>
      <w:r w:rsidRPr="002E7806">
        <w:rPr>
          <w:b/>
          <w:bCs/>
        </w:rPr>
        <w:t>Description of Methods Used for Collection/Generation of Data:</w:t>
      </w:r>
    </w:p>
    <w:p w14:paraId="23433DE0" w14:textId="2ED1EF26" w:rsidR="00FE2763" w:rsidRDefault="00A158B3" w:rsidP="00FE2763">
      <w:r w:rsidRPr="00A158B3">
        <w:t xml:space="preserve">Data was collected in an indoor lab setup with a specific floor plan divided into 9 blocks, under both LOS and NLOS conditions. A transmitting antenna was placed at predetermined positions (P1 to P9), and two receiving antennas were fixed at </w:t>
      </w:r>
      <w:proofErr w:type="gramStart"/>
      <w:r w:rsidRPr="00A158B3">
        <w:t>a distance of 0.035</w:t>
      </w:r>
      <w:proofErr w:type="gramEnd"/>
      <w:r w:rsidRPr="00A158B3">
        <w:t xml:space="preserve"> meters apart. LabView 2021 was </w:t>
      </w:r>
      <w:r w:rsidR="005E5506">
        <w:t>utilised</w:t>
      </w:r>
      <w:r w:rsidRPr="00A158B3">
        <w:t xml:space="preserve"> for signal processing, including OFDM signal generation, 4-QAM modulation, and Least Square-based channel estimation. Data was recorded for the channel response of each receiving antenna and processed to obtain amplitude and phase information, as depicted in Figures 5 and 6.</w:t>
      </w:r>
    </w:p>
    <w:p w14:paraId="3918B24E" w14:textId="3CA20DF6" w:rsidR="00951271" w:rsidRDefault="00934E44" w:rsidP="00FA15B3">
      <w:pPr>
        <w:jc w:val="center"/>
      </w:pPr>
      <w:r>
        <w:rPr>
          <w:noProof/>
        </w:rPr>
        <w:drawing>
          <wp:inline distT="0" distB="0" distL="0" distR="0" wp14:anchorId="37466B3B" wp14:editId="4C1D1EB6">
            <wp:extent cx="2136613" cy="1800000"/>
            <wp:effectExtent l="0" t="0" r="0" b="0"/>
            <wp:docPr id="979342852" name="Picture 2" descr="A diagram of a square with ar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342852" name="Picture 2" descr="A diagram of a square with arrow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36613" cy="1800000"/>
                    </a:xfrm>
                    <a:prstGeom prst="rect">
                      <a:avLst/>
                    </a:prstGeom>
                  </pic:spPr>
                </pic:pic>
              </a:graphicData>
            </a:graphic>
          </wp:inline>
        </w:drawing>
      </w:r>
      <w:r w:rsidR="00FA15B3">
        <w:rPr>
          <w:noProof/>
        </w:rPr>
        <w:t xml:space="preserve">       </w:t>
      </w:r>
      <w:r w:rsidR="009F3363">
        <w:rPr>
          <w:noProof/>
        </w:rPr>
        <w:drawing>
          <wp:inline distT="0" distB="0" distL="0" distR="0" wp14:anchorId="6883EE6E" wp14:editId="4702A913">
            <wp:extent cx="2819016" cy="1800000"/>
            <wp:effectExtent l="0" t="0" r="635" b="0"/>
            <wp:docPr id="8500727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19016" cy="1800000"/>
                    </a:xfrm>
                    <a:prstGeom prst="rect">
                      <a:avLst/>
                    </a:prstGeom>
                    <a:noFill/>
                  </pic:spPr>
                </pic:pic>
              </a:graphicData>
            </a:graphic>
          </wp:inline>
        </w:drawing>
      </w:r>
    </w:p>
    <w:p w14:paraId="09D10F21" w14:textId="48BEE4A6" w:rsidR="00B76094" w:rsidRDefault="00B76094" w:rsidP="00B76094">
      <w:pPr>
        <w:pStyle w:val="Caption"/>
      </w:pPr>
      <w:r>
        <w:t xml:space="preserve">Figure </w:t>
      </w:r>
      <w:r>
        <w:fldChar w:fldCharType="begin"/>
      </w:r>
      <w:r>
        <w:instrText xml:space="preserve"> SEQ Figure \* ARABIC </w:instrText>
      </w:r>
      <w:r>
        <w:fldChar w:fldCharType="separate"/>
      </w:r>
      <w:r w:rsidR="00BE3672">
        <w:rPr>
          <w:noProof/>
        </w:rPr>
        <w:t>5</w:t>
      </w:r>
      <w:r>
        <w:rPr>
          <w:noProof/>
        </w:rPr>
        <w:fldChar w:fldCharType="end"/>
      </w:r>
      <w:r>
        <w:t xml:space="preserve">: </w:t>
      </w:r>
      <w:proofErr w:type="gramStart"/>
      <w:r>
        <w:t>Setup</w:t>
      </w:r>
      <w:proofErr w:type="gramEnd"/>
    </w:p>
    <w:p w14:paraId="65A988D3" w14:textId="12C90B7C" w:rsidR="00FE2763" w:rsidRDefault="00C50CAA" w:rsidP="00C50CAA">
      <w:pPr>
        <w:jc w:val="center"/>
      </w:pPr>
      <w:r>
        <w:rPr>
          <w:noProof/>
        </w:rPr>
        <w:drawing>
          <wp:inline distT="0" distB="0" distL="0" distR="0" wp14:anchorId="34D4D1FE" wp14:editId="4565D951">
            <wp:extent cx="2364037" cy="2160000"/>
            <wp:effectExtent l="0" t="0" r="0" b="0"/>
            <wp:docPr id="1158595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64037" cy="2160000"/>
                    </a:xfrm>
                    <a:prstGeom prst="rect">
                      <a:avLst/>
                    </a:prstGeom>
                    <a:noFill/>
                  </pic:spPr>
                </pic:pic>
              </a:graphicData>
            </a:graphic>
          </wp:inline>
        </w:drawing>
      </w:r>
    </w:p>
    <w:p w14:paraId="2F5F8383" w14:textId="15A0C3E7" w:rsidR="007825D8" w:rsidRDefault="007825D8" w:rsidP="007825D8">
      <w:pPr>
        <w:pStyle w:val="Caption"/>
      </w:pPr>
      <w:r>
        <w:lastRenderedPageBreak/>
        <w:t xml:space="preserve">Figure </w:t>
      </w:r>
      <w:r>
        <w:fldChar w:fldCharType="begin"/>
      </w:r>
      <w:r>
        <w:instrText xml:space="preserve"> SEQ Figure \* ARABIC </w:instrText>
      </w:r>
      <w:r>
        <w:fldChar w:fldCharType="separate"/>
      </w:r>
      <w:r w:rsidR="00BE3672">
        <w:rPr>
          <w:noProof/>
        </w:rPr>
        <w:t>6</w:t>
      </w:r>
      <w:r>
        <w:rPr>
          <w:noProof/>
        </w:rPr>
        <w:fldChar w:fldCharType="end"/>
      </w:r>
      <w:r>
        <w:t xml:space="preserve">: </w:t>
      </w:r>
      <w:r w:rsidR="00D344E9">
        <w:t xml:space="preserve">Flow chart of </w:t>
      </w:r>
      <w:proofErr w:type="gramStart"/>
      <w:r>
        <w:t>Process</w:t>
      </w:r>
      <w:proofErr w:type="gramEnd"/>
    </w:p>
    <w:p w14:paraId="33F2E750" w14:textId="77777777" w:rsidR="00FE2763" w:rsidRPr="002E7806" w:rsidRDefault="00FE2763" w:rsidP="00FE2763">
      <w:pPr>
        <w:rPr>
          <w:b/>
          <w:bCs/>
        </w:rPr>
      </w:pPr>
      <w:r w:rsidRPr="002E7806">
        <w:rPr>
          <w:b/>
          <w:bCs/>
        </w:rPr>
        <w:t>Methods for Processing the Data:</w:t>
      </w:r>
    </w:p>
    <w:p w14:paraId="08A0A7AE" w14:textId="3E1D078B" w:rsidR="00FE2763" w:rsidRDefault="00FE2763" w:rsidP="00FE2763">
      <w:r>
        <w:t xml:space="preserve">Raw data was initially saved in text format, capturing amplitude and phase information under both LOS and NLOS conditions. This data was then translated into CSV format, </w:t>
      </w:r>
      <w:r w:rsidR="005E5506">
        <w:t>organising</w:t>
      </w:r>
      <w:r>
        <w:t xml:space="preserve"> the information into a structured form suitable for machine learning applications. Redundant values were eliminated during preprocessing.</w:t>
      </w:r>
    </w:p>
    <w:p w14:paraId="7F77A5EE" w14:textId="2A964B19" w:rsidR="007825D8" w:rsidRDefault="007825D8" w:rsidP="007825D8">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xml:space="preserve">: </w:t>
      </w:r>
      <w:r w:rsidR="00BE3672">
        <w:t>Parameter and Definition</w:t>
      </w:r>
    </w:p>
    <w:tbl>
      <w:tblPr>
        <w:tblW w:w="8212" w:type="dxa"/>
        <w:jc w:val="center"/>
        <w:tblCellMar>
          <w:left w:w="0" w:type="dxa"/>
          <w:right w:w="0" w:type="dxa"/>
        </w:tblCellMar>
        <w:tblLook w:val="0600" w:firstRow="0" w:lastRow="0" w:firstColumn="0" w:lastColumn="0" w:noHBand="1" w:noVBand="1"/>
      </w:tblPr>
      <w:tblGrid>
        <w:gridCol w:w="3220"/>
        <w:gridCol w:w="4992"/>
      </w:tblGrid>
      <w:tr w:rsidR="00E6048E" w:rsidRPr="00E6048E" w14:paraId="4401790C" w14:textId="77777777" w:rsidTr="002E7806">
        <w:trPr>
          <w:trHeight w:val="115"/>
          <w:jc w:val="center"/>
        </w:trPr>
        <w:tc>
          <w:tcPr>
            <w:tcW w:w="3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C10664" w14:textId="77777777" w:rsidR="00E6048E" w:rsidRPr="00E6048E" w:rsidRDefault="00E6048E" w:rsidP="00E6048E">
            <w:r w:rsidRPr="00E6048E">
              <w:rPr>
                <w:lang w:val="en-US"/>
              </w:rPr>
              <w:t xml:space="preserve">Parameter </w:t>
            </w:r>
          </w:p>
        </w:tc>
        <w:tc>
          <w:tcPr>
            <w:tcW w:w="4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E1EF09C" w14:textId="77777777" w:rsidR="00E6048E" w:rsidRPr="00E6048E" w:rsidRDefault="00E6048E" w:rsidP="00E6048E">
            <w:r w:rsidRPr="00E6048E">
              <w:rPr>
                <w:lang w:val="en-US"/>
              </w:rPr>
              <w:t>Definition</w:t>
            </w:r>
          </w:p>
        </w:tc>
      </w:tr>
      <w:tr w:rsidR="00E6048E" w:rsidRPr="00E6048E" w14:paraId="33386F7F" w14:textId="77777777" w:rsidTr="002E7806">
        <w:trPr>
          <w:trHeight w:val="110"/>
          <w:jc w:val="center"/>
        </w:trPr>
        <w:tc>
          <w:tcPr>
            <w:tcW w:w="3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78D9C2D" w14:textId="77777777" w:rsidR="00E6048E" w:rsidRPr="00E6048E" w:rsidRDefault="00E6048E" w:rsidP="00E6048E">
            <w:r w:rsidRPr="00E6048E">
              <w:rPr>
                <w:lang w:val="en-US"/>
              </w:rPr>
              <w:t xml:space="preserve">Frequency </w:t>
            </w:r>
          </w:p>
        </w:tc>
        <w:tc>
          <w:tcPr>
            <w:tcW w:w="4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AD2384" w14:textId="77777777" w:rsidR="00E6048E" w:rsidRPr="00E6048E" w:rsidRDefault="00E6048E" w:rsidP="00E6048E">
            <w:r w:rsidRPr="00E6048E">
              <w:rPr>
                <w:lang w:val="en-US"/>
              </w:rPr>
              <w:t xml:space="preserve"> 3.75 GHz</w:t>
            </w:r>
          </w:p>
        </w:tc>
      </w:tr>
      <w:tr w:rsidR="00E6048E" w:rsidRPr="00E6048E" w14:paraId="76497D00" w14:textId="77777777" w:rsidTr="002E7806">
        <w:trPr>
          <w:trHeight w:val="220"/>
          <w:jc w:val="center"/>
        </w:trPr>
        <w:tc>
          <w:tcPr>
            <w:tcW w:w="3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1A2E3C" w14:textId="77777777" w:rsidR="00E6048E" w:rsidRPr="00E6048E" w:rsidRDefault="00E6048E" w:rsidP="00E6048E">
            <w:r w:rsidRPr="00E6048E">
              <w:rPr>
                <w:lang w:val="en-US"/>
              </w:rPr>
              <w:t>Base Station Antenna</w:t>
            </w:r>
          </w:p>
        </w:tc>
        <w:tc>
          <w:tcPr>
            <w:tcW w:w="4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26C7821" w14:textId="77777777" w:rsidR="00E6048E" w:rsidRPr="00E6048E" w:rsidRDefault="00E6048E" w:rsidP="00E6048E">
            <w:r w:rsidRPr="00E6048E">
              <w:t>5G/4G Terminal Mount Monopole Antenna</w:t>
            </w:r>
          </w:p>
        </w:tc>
      </w:tr>
      <w:tr w:rsidR="00E6048E" w:rsidRPr="00E6048E" w14:paraId="0784D2B1" w14:textId="77777777" w:rsidTr="002E7806">
        <w:trPr>
          <w:trHeight w:val="110"/>
          <w:jc w:val="center"/>
        </w:trPr>
        <w:tc>
          <w:tcPr>
            <w:tcW w:w="3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4D623B" w14:textId="77777777" w:rsidR="00E6048E" w:rsidRPr="00E6048E" w:rsidRDefault="00E6048E" w:rsidP="00E6048E">
            <w:r w:rsidRPr="00E6048E">
              <w:rPr>
                <w:lang w:val="en-US"/>
              </w:rPr>
              <w:t>Base Station Height</w:t>
            </w:r>
          </w:p>
        </w:tc>
        <w:tc>
          <w:tcPr>
            <w:tcW w:w="4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BE6DBD" w14:textId="33388695" w:rsidR="00E6048E" w:rsidRPr="00E6048E" w:rsidRDefault="00352A7E" w:rsidP="00E6048E">
            <w:r>
              <w:rPr>
                <w:lang w:val="en-US"/>
              </w:rPr>
              <w:t>1.5</w:t>
            </w:r>
            <w:r w:rsidR="00E6048E" w:rsidRPr="00E6048E">
              <w:rPr>
                <w:lang w:val="en-US"/>
              </w:rPr>
              <w:t xml:space="preserve"> m</w:t>
            </w:r>
          </w:p>
        </w:tc>
      </w:tr>
      <w:tr w:rsidR="00E6048E" w:rsidRPr="00E6048E" w14:paraId="43083ACA" w14:textId="77777777" w:rsidTr="002E7806">
        <w:trPr>
          <w:trHeight w:val="110"/>
          <w:jc w:val="center"/>
        </w:trPr>
        <w:tc>
          <w:tcPr>
            <w:tcW w:w="3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937A6A" w14:textId="77777777" w:rsidR="00E6048E" w:rsidRPr="00E6048E" w:rsidRDefault="00E6048E" w:rsidP="00E6048E">
            <w:r w:rsidRPr="00E6048E">
              <w:rPr>
                <w:lang w:val="en-US"/>
              </w:rPr>
              <w:t>Receiver Height</w:t>
            </w:r>
          </w:p>
        </w:tc>
        <w:tc>
          <w:tcPr>
            <w:tcW w:w="4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DCBEB21" w14:textId="1C698598" w:rsidR="00E6048E" w:rsidRPr="00E6048E" w:rsidRDefault="00352A7E" w:rsidP="00E6048E">
            <w:r>
              <w:rPr>
                <w:lang w:val="en-US"/>
              </w:rPr>
              <w:t>1.5</w:t>
            </w:r>
            <w:r w:rsidR="00E6048E" w:rsidRPr="00E6048E">
              <w:rPr>
                <w:lang w:val="en-US"/>
              </w:rPr>
              <w:t xml:space="preserve"> m</w:t>
            </w:r>
          </w:p>
        </w:tc>
      </w:tr>
      <w:tr w:rsidR="00E6048E" w:rsidRPr="00E6048E" w14:paraId="02066CEF" w14:textId="77777777" w:rsidTr="002E7806">
        <w:trPr>
          <w:trHeight w:val="127"/>
          <w:jc w:val="center"/>
        </w:trPr>
        <w:tc>
          <w:tcPr>
            <w:tcW w:w="3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DC41D24" w14:textId="77777777" w:rsidR="00E6048E" w:rsidRPr="00E6048E" w:rsidRDefault="00E6048E" w:rsidP="00E6048E">
            <w:r w:rsidRPr="00E6048E">
              <w:rPr>
                <w:lang w:val="en-US"/>
              </w:rPr>
              <w:t>Receiver Antenna</w:t>
            </w:r>
          </w:p>
        </w:tc>
        <w:tc>
          <w:tcPr>
            <w:tcW w:w="4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79ECC09" w14:textId="77777777" w:rsidR="00E6048E" w:rsidRPr="00E6048E" w:rsidRDefault="00E6048E" w:rsidP="00E6048E">
            <w:r w:rsidRPr="00E6048E">
              <w:t>5G/4G Terminal Mount Monopole Antenna</w:t>
            </w:r>
          </w:p>
        </w:tc>
      </w:tr>
      <w:tr w:rsidR="00E6048E" w:rsidRPr="00E6048E" w14:paraId="72D36ED9" w14:textId="77777777" w:rsidTr="002E7806">
        <w:trPr>
          <w:trHeight w:val="220"/>
          <w:jc w:val="center"/>
        </w:trPr>
        <w:tc>
          <w:tcPr>
            <w:tcW w:w="3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B8DC35F" w14:textId="61970422" w:rsidR="00E6048E" w:rsidRPr="00E6048E" w:rsidRDefault="00542446" w:rsidP="00E6048E">
            <w:r>
              <w:t>Receiver-to-receiver</w:t>
            </w:r>
            <w:r w:rsidR="00E6048E" w:rsidRPr="00E6048E">
              <w:t xml:space="preserve"> distance</w:t>
            </w:r>
          </w:p>
        </w:tc>
        <w:tc>
          <w:tcPr>
            <w:tcW w:w="4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88CF659" w14:textId="77777777" w:rsidR="00E6048E" w:rsidRPr="00E6048E" w:rsidRDefault="00E6048E" w:rsidP="00E6048E">
            <w:r w:rsidRPr="00E6048E">
              <w:rPr>
                <w:lang w:val="en-US"/>
              </w:rPr>
              <w:t>varying</w:t>
            </w:r>
          </w:p>
        </w:tc>
      </w:tr>
      <w:tr w:rsidR="00E6048E" w:rsidRPr="00E6048E" w14:paraId="261F6C62" w14:textId="77777777" w:rsidTr="002E7806">
        <w:trPr>
          <w:trHeight w:val="659"/>
          <w:jc w:val="center"/>
        </w:trPr>
        <w:tc>
          <w:tcPr>
            <w:tcW w:w="3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45075B7" w14:textId="77777777" w:rsidR="00E6048E" w:rsidRPr="00E6048E" w:rsidRDefault="00E6048E" w:rsidP="00E6048E">
            <w:r w:rsidRPr="00E6048E">
              <w:t>Computer specs and software</w:t>
            </w:r>
          </w:p>
        </w:tc>
        <w:tc>
          <w:tcPr>
            <w:tcW w:w="4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C0C320" w14:textId="77777777" w:rsidR="00E6048E" w:rsidRPr="00E6048E" w:rsidRDefault="00E6048E" w:rsidP="00E6048E">
            <w:r w:rsidRPr="00E6048E">
              <w:t>an Intel(R) Core</w:t>
            </w:r>
          </w:p>
          <w:p w14:paraId="370A6DB4" w14:textId="0DE33316" w:rsidR="00E6048E" w:rsidRPr="00E6048E" w:rsidRDefault="00E6048E" w:rsidP="00E6048E">
            <w:r w:rsidRPr="00E6048E">
              <w:t xml:space="preserve">(TM) i7-9700 CPU @ 3.00GHz, 32GB RAM PC, Wolfram Mathematica </w:t>
            </w:r>
            <w:proofErr w:type="gramStart"/>
            <w:r w:rsidR="008408E3">
              <w:t>13.2</w:t>
            </w:r>
            <w:proofErr w:type="gramEnd"/>
            <w:r w:rsidR="008408E3">
              <w:t xml:space="preserve"> </w:t>
            </w:r>
            <w:r w:rsidRPr="00E6048E">
              <w:t>and LabVIEW</w:t>
            </w:r>
            <w:r w:rsidR="00587D0D">
              <w:t xml:space="preserve"> 2021</w:t>
            </w:r>
          </w:p>
        </w:tc>
      </w:tr>
      <w:tr w:rsidR="00D344E9" w:rsidRPr="00E6048E" w14:paraId="3EDCFCDA" w14:textId="77777777" w:rsidTr="002E7806">
        <w:trPr>
          <w:trHeight w:val="659"/>
          <w:jc w:val="center"/>
        </w:trPr>
        <w:tc>
          <w:tcPr>
            <w:tcW w:w="32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AFE92D2" w14:textId="6F714A9B" w:rsidR="00D344E9" w:rsidRPr="00E6048E" w:rsidRDefault="00D344E9" w:rsidP="00E6048E">
            <w:r>
              <w:t>S</w:t>
            </w:r>
            <w:r w:rsidR="00207F7C">
              <w:t>ampling Rate</w:t>
            </w:r>
          </w:p>
        </w:tc>
        <w:tc>
          <w:tcPr>
            <w:tcW w:w="4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353547C" w14:textId="0D432D8F" w:rsidR="00D344E9" w:rsidRPr="00E6048E" w:rsidRDefault="00E32756" w:rsidP="00E6048E">
            <w:r>
              <w:t xml:space="preserve">1/3.75 GHz, </w:t>
            </w:r>
            <w:r w:rsidR="00FD70D3">
              <w:t>125</w:t>
            </w:r>
            <w:r w:rsidR="00207F7C">
              <w:t xml:space="preserve"> OFDM data samples</w:t>
            </w:r>
          </w:p>
        </w:tc>
      </w:tr>
    </w:tbl>
    <w:p w14:paraId="164D79DB" w14:textId="77777777" w:rsidR="00FE2763" w:rsidRDefault="00FE2763" w:rsidP="00FE2763"/>
    <w:p w14:paraId="35489084" w14:textId="77777777" w:rsidR="00FE2763" w:rsidRPr="002E7806" w:rsidRDefault="00FE2763" w:rsidP="00FE2763">
      <w:pPr>
        <w:rPr>
          <w:b/>
          <w:bCs/>
        </w:rPr>
      </w:pPr>
      <w:r w:rsidRPr="002E7806">
        <w:rPr>
          <w:b/>
          <w:bCs/>
        </w:rPr>
        <w:t>Machine Learning Models Used:</w:t>
      </w:r>
    </w:p>
    <w:p w14:paraId="3BDCD625" w14:textId="60E05844" w:rsidR="00FE2763" w:rsidRDefault="006D07F9" w:rsidP="00FE2763">
      <w:r>
        <w:t xml:space="preserve">Several machine learning models were evaluated for their effectiveness in position estimation under LOS and NLOS conditions, including Decision Tree, SVM, Neural Networks, </w:t>
      </w:r>
      <w:r w:rsidR="005E5506">
        <w:t>gradient-boosted trees</w:t>
      </w:r>
      <w:r>
        <w:t xml:space="preserve">, Logistic Regression, Nearest </w:t>
      </w:r>
      <w:proofErr w:type="spellStart"/>
      <w:r>
        <w:t>Neighbors</w:t>
      </w:r>
      <w:proofErr w:type="spellEnd"/>
      <w:r>
        <w:t>, Random Forest, Class Distribution, Naive Bayes, and Markov models. SVM and Neural Networks were identified as providing superior location estimation accuracy, as demonstrated in Figure 7.</w:t>
      </w:r>
    </w:p>
    <w:p w14:paraId="22101A24" w14:textId="05BC403F" w:rsidR="00FE2763" w:rsidRDefault="001871FA" w:rsidP="001871FA">
      <w:pPr>
        <w:jc w:val="center"/>
      </w:pPr>
      <w:r>
        <w:rPr>
          <w:noProof/>
        </w:rPr>
        <w:lastRenderedPageBreak/>
        <w:drawing>
          <wp:inline distT="0" distB="0" distL="0" distR="0" wp14:anchorId="5AA93150" wp14:editId="5C9D5D43">
            <wp:extent cx="4079615" cy="2160000"/>
            <wp:effectExtent l="0" t="0" r="0" b="0"/>
            <wp:docPr id="127091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79615" cy="2160000"/>
                    </a:xfrm>
                    <a:prstGeom prst="rect">
                      <a:avLst/>
                    </a:prstGeom>
                    <a:noFill/>
                  </pic:spPr>
                </pic:pic>
              </a:graphicData>
            </a:graphic>
          </wp:inline>
        </w:drawing>
      </w:r>
    </w:p>
    <w:p w14:paraId="3D7874D3" w14:textId="682C791B" w:rsidR="00BE3672" w:rsidRDefault="00BE3672" w:rsidP="00BE3672">
      <w:pPr>
        <w:pStyle w:val="Caption"/>
      </w:pPr>
      <w:r>
        <w:t xml:space="preserve">Figure </w:t>
      </w:r>
      <w:r>
        <w:fldChar w:fldCharType="begin"/>
      </w:r>
      <w:r>
        <w:instrText xml:space="preserve"> SEQ Figure \* ARABIC </w:instrText>
      </w:r>
      <w:r>
        <w:fldChar w:fldCharType="separate"/>
      </w:r>
      <w:r>
        <w:rPr>
          <w:noProof/>
        </w:rPr>
        <w:t>7</w:t>
      </w:r>
      <w:r>
        <w:rPr>
          <w:noProof/>
        </w:rPr>
        <w:fldChar w:fldCharType="end"/>
      </w:r>
      <w:r>
        <w:t>: NN Model</w:t>
      </w:r>
    </w:p>
    <w:p w14:paraId="5EC7A29B" w14:textId="77777777" w:rsidR="00FE2763" w:rsidRPr="002E7806" w:rsidRDefault="00FE2763" w:rsidP="00FE2763">
      <w:pPr>
        <w:rPr>
          <w:b/>
          <w:bCs/>
        </w:rPr>
      </w:pPr>
      <w:r w:rsidRPr="002E7806">
        <w:rPr>
          <w:b/>
          <w:bCs/>
        </w:rPr>
        <w:t>CONTRIBUTION AND USAGE</w:t>
      </w:r>
    </w:p>
    <w:p w14:paraId="1F83F641" w14:textId="3C5AA3A5" w:rsidR="005D60DE" w:rsidRDefault="00FE2763" w:rsidP="00FE2763">
      <w:r>
        <w:t xml:space="preserve">This dataset is intended for research purposes, specifically for the development and testing of </w:t>
      </w:r>
      <w:r w:rsidR="005E5506">
        <w:t>machine-learning</w:t>
      </w:r>
      <w:r>
        <w:t xml:space="preserve"> models aimed at indoor position estimation based on channel response data under both LOS and NLOS conditions. Researchers are encouraged to use this dataset to compare the effectiveness of various machine learning algorithms in accurately predicting positions within indoor environments under varying conditions.</w:t>
      </w:r>
    </w:p>
    <w:p w14:paraId="43FD867F" w14:textId="77777777" w:rsidR="006D1FB1" w:rsidRDefault="006D1FB1" w:rsidP="006D1FB1">
      <w:r>
        <w:t>For any inquiries or feedback regarding the dataset, please contact:</w:t>
      </w:r>
    </w:p>
    <w:p w14:paraId="49F8F53B" w14:textId="77777777" w:rsidR="006D1FB1" w:rsidRDefault="006D1FB1" w:rsidP="006D1FB1">
      <w:r>
        <w:t>Jaspreet Kaur</w:t>
      </w:r>
    </w:p>
    <w:p w14:paraId="5D436A65" w14:textId="3E95F9AD" w:rsidR="006D1FB1" w:rsidRDefault="00914E35" w:rsidP="006D1FB1">
      <w:r>
        <w:t>Ph.D.</w:t>
      </w:r>
      <w:r w:rsidR="006D1FB1">
        <w:t xml:space="preserve"> Scholar</w:t>
      </w:r>
    </w:p>
    <w:p w14:paraId="0CBBDEFB" w14:textId="0F6533E0" w:rsidR="00C108DB" w:rsidRDefault="006D1FB1" w:rsidP="006D1FB1">
      <w:r>
        <w:t xml:space="preserve">James </w:t>
      </w:r>
      <w:r w:rsidR="00C108DB">
        <w:t>Watt School of Engineering</w:t>
      </w:r>
    </w:p>
    <w:p w14:paraId="7EF1DC46" w14:textId="020FB1D3" w:rsidR="006D1FB1" w:rsidRDefault="00473EE0" w:rsidP="00C108DB">
      <w:hyperlink r:id="rId21" w:history="1">
        <w:r w:rsidR="00C108DB" w:rsidRPr="008D1704">
          <w:rPr>
            <w:rStyle w:val="Hyperlink"/>
          </w:rPr>
          <w:t>2585552k@student.gla.ac.uk</w:t>
        </w:r>
      </w:hyperlink>
      <w:r w:rsidR="00C108DB">
        <w:t xml:space="preserve">, </w:t>
      </w:r>
      <w:hyperlink r:id="rId22" w:history="1">
        <w:r w:rsidR="00C108DB" w:rsidRPr="008D1704">
          <w:rPr>
            <w:rStyle w:val="Hyperlink"/>
          </w:rPr>
          <w:t>j.kaur.1@research.gla.ac.uk</w:t>
        </w:r>
      </w:hyperlink>
      <w:r w:rsidR="00C108DB">
        <w:t xml:space="preserve"> </w:t>
      </w:r>
    </w:p>
    <w:p w14:paraId="531E119B" w14:textId="77777777" w:rsidR="00EC3033" w:rsidRDefault="00EC3033" w:rsidP="00863090">
      <w:pPr>
        <w:pStyle w:val="Heading3"/>
      </w:pPr>
    </w:p>
    <w:sectPr w:rsidR="00EC30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2761"/>
    <w:multiLevelType w:val="hybridMultilevel"/>
    <w:tmpl w:val="AE2AFC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982611"/>
    <w:multiLevelType w:val="multilevel"/>
    <w:tmpl w:val="0E7AE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DC146C"/>
    <w:multiLevelType w:val="hybridMultilevel"/>
    <w:tmpl w:val="65560F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D31368"/>
    <w:multiLevelType w:val="hybridMultilevel"/>
    <w:tmpl w:val="C470A38A"/>
    <w:lvl w:ilvl="0" w:tplc="80D0261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BC0936"/>
    <w:multiLevelType w:val="hybridMultilevel"/>
    <w:tmpl w:val="035AEA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DD17EC"/>
    <w:multiLevelType w:val="multilevel"/>
    <w:tmpl w:val="F1225D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1EC5F62"/>
    <w:multiLevelType w:val="hybridMultilevel"/>
    <w:tmpl w:val="DAAEE8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5236689">
    <w:abstractNumId w:val="6"/>
  </w:num>
  <w:num w:numId="2" w16cid:durableId="1969160666">
    <w:abstractNumId w:val="1"/>
  </w:num>
  <w:num w:numId="3" w16cid:durableId="738329857">
    <w:abstractNumId w:val="2"/>
  </w:num>
  <w:num w:numId="4" w16cid:durableId="1564022627">
    <w:abstractNumId w:val="4"/>
  </w:num>
  <w:num w:numId="5" w16cid:durableId="157967473">
    <w:abstractNumId w:val="0"/>
  </w:num>
  <w:num w:numId="6" w16cid:durableId="1362121204">
    <w:abstractNumId w:val="3"/>
  </w:num>
  <w:num w:numId="7" w16cid:durableId="20349195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TC2tDAyMjc0NzdS0lEKTi0uzszPAykwrAUAsx9fbywAAAA="/>
  </w:docVars>
  <w:rsids>
    <w:rsidRoot w:val="001E327D"/>
    <w:rsid w:val="00027A40"/>
    <w:rsid w:val="00082B69"/>
    <w:rsid w:val="00090C0D"/>
    <w:rsid w:val="0009436D"/>
    <w:rsid w:val="000A0BD5"/>
    <w:rsid w:val="001051D0"/>
    <w:rsid w:val="00151449"/>
    <w:rsid w:val="00157950"/>
    <w:rsid w:val="00170A6C"/>
    <w:rsid w:val="001764A2"/>
    <w:rsid w:val="001871FA"/>
    <w:rsid w:val="001937AF"/>
    <w:rsid w:val="001E327D"/>
    <w:rsid w:val="00207F7C"/>
    <w:rsid w:val="00220B17"/>
    <w:rsid w:val="00242598"/>
    <w:rsid w:val="002974C6"/>
    <w:rsid w:val="002A4D95"/>
    <w:rsid w:val="002E7806"/>
    <w:rsid w:val="003175E3"/>
    <w:rsid w:val="00352A7E"/>
    <w:rsid w:val="00364106"/>
    <w:rsid w:val="003B3B29"/>
    <w:rsid w:val="003E533A"/>
    <w:rsid w:val="003F39DB"/>
    <w:rsid w:val="00416EBF"/>
    <w:rsid w:val="00420FAB"/>
    <w:rsid w:val="00465961"/>
    <w:rsid w:val="00467C13"/>
    <w:rsid w:val="00473EE0"/>
    <w:rsid w:val="004A31E3"/>
    <w:rsid w:val="004C08D8"/>
    <w:rsid w:val="004C7A60"/>
    <w:rsid w:val="004D0AEF"/>
    <w:rsid w:val="005029C4"/>
    <w:rsid w:val="00516F98"/>
    <w:rsid w:val="00542446"/>
    <w:rsid w:val="00542D25"/>
    <w:rsid w:val="00546BB0"/>
    <w:rsid w:val="0055153B"/>
    <w:rsid w:val="00587D0D"/>
    <w:rsid w:val="005C234C"/>
    <w:rsid w:val="005C61A8"/>
    <w:rsid w:val="005D60DE"/>
    <w:rsid w:val="005E5506"/>
    <w:rsid w:val="005F5B8F"/>
    <w:rsid w:val="00617BEB"/>
    <w:rsid w:val="00650892"/>
    <w:rsid w:val="00663F17"/>
    <w:rsid w:val="00666865"/>
    <w:rsid w:val="0067056B"/>
    <w:rsid w:val="00685F07"/>
    <w:rsid w:val="006B2366"/>
    <w:rsid w:val="006B52EA"/>
    <w:rsid w:val="006B7A8F"/>
    <w:rsid w:val="006D07F9"/>
    <w:rsid w:val="006D1FB1"/>
    <w:rsid w:val="00706EF7"/>
    <w:rsid w:val="007323EE"/>
    <w:rsid w:val="007374DD"/>
    <w:rsid w:val="007825D8"/>
    <w:rsid w:val="007952BA"/>
    <w:rsid w:val="007A72FF"/>
    <w:rsid w:val="00803CF2"/>
    <w:rsid w:val="00831723"/>
    <w:rsid w:val="00831D1A"/>
    <w:rsid w:val="008408E3"/>
    <w:rsid w:val="00863090"/>
    <w:rsid w:val="00876D79"/>
    <w:rsid w:val="008A404C"/>
    <w:rsid w:val="008C5CB2"/>
    <w:rsid w:val="008C656D"/>
    <w:rsid w:val="0090700E"/>
    <w:rsid w:val="00914E35"/>
    <w:rsid w:val="00934E44"/>
    <w:rsid w:val="00936CF2"/>
    <w:rsid w:val="0094630F"/>
    <w:rsid w:val="00946379"/>
    <w:rsid w:val="00951271"/>
    <w:rsid w:val="00972C4F"/>
    <w:rsid w:val="00990509"/>
    <w:rsid w:val="009B6124"/>
    <w:rsid w:val="009C332A"/>
    <w:rsid w:val="009F252E"/>
    <w:rsid w:val="009F3363"/>
    <w:rsid w:val="00A124CE"/>
    <w:rsid w:val="00A158B3"/>
    <w:rsid w:val="00A17ED3"/>
    <w:rsid w:val="00A47A3C"/>
    <w:rsid w:val="00A7222C"/>
    <w:rsid w:val="00A90C03"/>
    <w:rsid w:val="00AB0D4E"/>
    <w:rsid w:val="00AB0F9F"/>
    <w:rsid w:val="00AD6BC9"/>
    <w:rsid w:val="00AF63B4"/>
    <w:rsid w:val="00B0193F"/>
    <w:rsid w:val="00B50756"/>
    <w:rsid w:val="00B76094"/>
    <w:rsid w:val="00B81DA3"/>
    <w:rsid w:val="00B9751E"/>
    <w:rsid w:val="00BA092E"/>
    <w:rsid w:val="00BB1F32"/>
    <w:rsid w:val="00BE0DE8"/>
    <w:rsid w:val="00BE3672"/>
    <w:rsid w:val="00C108DB"/>
    <w:rsid w:val="00C50CAA"/>
    <w:rsid w:val="00C56A86"/>
    <w:rsid w:val="00CA6400"/>
    <w:rsid w:val="00CB0D15"/>
    <w:rsid w:val="00CB247B"/>
    <w:rsid w:val="00CD2C66"/>
    <w:rsid w:val="00CD740B"/>
    <w:rsid w:val="00CE2265"/>
    <w:rsid w:val="00D15B3C"/>
    <w:rsid w:val="00D344E9"/>
    <w:rsid w:val="00D62FB7"/>
    <w:rsid w:val="00D81FBC"/>
    <w:rsid w:val="00D87747"/>
    <w:rsid w:val="00E04FC6"/>
    <w:rsid w:val="00E06F64"/>
    <w:rsid w:val="00E1753C"/>
    <w:rsid w:val="00E21E99"/>
    <w:rsid w:val="00E32756"/>
    <w:rsid w:val="00E6048E"/>
    <w:rsid w:val="00E97414"/>
    <w:rsid w:val="00E97E7E"/>
    <w:rsid w:val="00EC3033"/>
    <w:rsid w:val="00EC3A27"/>
    <w:rsid w:val="00F211FD"/>
    <w:rsid w:val="00F378DA"/>
    <w:rsid w:val="00F37BF6"/>
    <w:rsid w:val="00F76144"/>
    <w:rsid w:val="00F766ED"/>
    <w:rsid w:val="00F84DAD"/>
    <w:rsid w:val="00F91272"/>
    <w:rsid w:val="00F915A4"/>
    <w:rsid w:val="00FA15B3"/>
    <w:rsid w:val="00FC3B73"/>
    <w:rsid w:val="00FD70D3"/>
    <w:rsid w:val="00FE1B01"/>
    <w:rsid w:val="00FE27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98313E"/>
  <w15:chartTrackingRefBased/>
  <w15:docId w15:val="{AE752777-6B61-4141-BB2D-C3AAAD95C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272"/>
    <w:pPr>
      <w:jc w:val="both"/>
    </w:pPr>
  </w:style>
  <w:style w:type="paragraph" w:styleId="Heading1">
    <w:name w:val="heading 1"/>
    <w:basedOn w:val="Normal"/>
    <w:next w:val="Normal"/>
    <w:link w:val="Heading1Char"/>
    <w:uiPriority w:val="9"/>
    <w:qFormat/>
    <w:rsid w:val="007323EE"/>
    <w:pPr>
      <w:keepNext/>
      <w:keepLines/>
      <w:spacing w:before="240" w:after="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CB0D15"/>
    <w:pPr>
      <w:keepNext/>
      <w:keepLines/>
      <w:spacing w:before="400" w:after="360" w:line="240" w:lineRule="auto"/>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CB0D15"/>
    <w:pPr>
      <w:keepNext/>
      <w:keepLines/>
      <w:spacing w:before="40" w:after="0" w:line="360" w:lineRule="auto"/>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4DAD"/>
    <w:rPr>
      <w:color w:val="0563C1" w:themeColor="hyperlink"/>
      <w:u w:val="single"/>
    </w:rPr>
  </w:style>
  <w:style w:type="character" w:styleId="UnresolvedMention">
    <w:name w:val="Unresolved Mention"/>
    <w:basedOn w:val="DefaultParagraphFont"/>
    <w:uiPriority w:val="99"/>
    <w:semiHidden/>
    <w:unhideWhenUsed/>
    <w:rsid w:val="00F84DAD"/>
    <w:rPr>
      <w:color w:val="605E5C"/>
      <w:shd w:val="clear" w:color="auto" w:fill="E1DFDD"/>
    </w:rPr>
  </w:style>
  <w:style w:type="paragraph" w:styleId="ListParagraph">
    <w:name w:val="List Paragraph"/>
    <w:basedOn w:val="Normal"/>
    <w:uiPriority w:val="34"/>
    <w:qFormat/>
    <w:rsid w:val="00F84DAD"/>
    <w:pPr>
      <w:ind w:left="720"/>
      <w:contextualSpacing/>
    </w:pPr>
  </w:style>
  <w:style w:type="paragraph" w:styleId="Caption">
    <w:name w:val="caption"/>
    <w:basedOn w:val="Normal"/>
    <w:next w:val="Normal"/>
    <w:uiPriority w:val="35"/>
    <w:unhideWhenUsed/>
    <w:qFormat/>
    <w:rsid w:val="00F915A4"/>
    <w:pPr>
      <w:spacing w:after="200" w:line="240" w:lineRule="auto"/>
      <w:jc w:val="center"/>
    </w:pPr>
    <w:rPr>
      <w:i/>
      <w:iCs/>
      <w:sz w:val="24"/>
      <w:szCs w:val="18"/>
    </w:rPr>
  </w:style>
  <w:style w:type="table" w:styleId="TableGrid">
    <w:name w:val="Table Grid"/>
    <w:basedOn w:val="TableNormal"/>
    <w:uiPriority w:val="59"/>
    <w:rsid w:val="00D877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67056B"/>
    <w:pPr>
      <w:suppressAutoHyphens/>
      <w:spacing w:after="120" w:line="240" w:lineRule="auto"/>
      <w:ind w:firstLine="284"/>
    </w:pPr>
    <w:rPr>
      <w:rFonts w:ascii="Calibri" w:eastAsia="Arial" w:hAnsi="Calibri" w:cs="Times New Roman"/>
      <w:sz w:val="24"/>
      <w:szCs w:val="24"/>
      <w:lang w:eastAsia="ar-SA"/>
    </w:rPr>
  </w:style>
  <w:style w:type="character" w:customStyle="1" w:styleId="BodyTextChar">
    <w:name w:val="Body Text Char"/>
    <w:basedOn w:val="DefaultParagraphFont"/>
    <w:link w:val="BodyText"/>
    <w:rsid w:val="0067056B"/>
    <w:rPr>
      <w:rFonts w:ascii="Calibri" w:eastAsia="Arial" w:hAnsi="Calibri" w:cs="Times New Roman"/>
      <w:sz w:val="24"/>
      <w:szCs w:val="24"/>
      <w:lang w:eastAsia="ar-SA"/>
    </w:rPr>
  </w:style>
  <w:style w:type="character" w:customStyle="1" w:styleId="Heading1Char">
    <w:name w:val="Heading 1 Char"/>
    <w:basedOn w:val="DefaultParagraphFont"/>
    <w:link w:val="Heading1"/>
    <w:uiPriority w:val="9"/>
    <w:rsid w:val="007323EE"/>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CB0D1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CB0D15"/>
    <w:rPr>
      <w:rFonts w:asciiTheme="majorHAnsi" w:eastAsiaTheme="majorEastAsia" w:hAnsiTheme="majorHAnsi" w:cstheme="majorBidi"/>
      <w:b/>
      <w:sz w:val="24"/>
      <w:szCs w:val="24"/>
    </w:rPr>
  </w:style>
  <w:style w:type="character" w:styleId="FollowedHyperlink">
    <w:name w:val="FollowedHyperlink"/>
    <w:basedOn w:val="DefaultParagraphFont"/>
    <w:uiPriority w:val="99"/>
    <w:semiHidden/>
    <w:unhideWhenUsed/>
    <w:rsid w:val="00831D1A"/>
    <w:rPr>
      <w:color w:val="954F72" w:themeColor="followedHyperlink"/>
      <w:u w:val="single"/>
    </w:rPr>
  </w:style>
  <w:style w:type="paragraph" w:styleId="NormalWeb">
    <w:name w:val="Normal (Web)"/>
    <w:basedOn w:val="Normal"/>
    <w:uiPriority w:val="99"/>
    <w:semiHidden/>
    <w:unhideWhenUsed/>
    <w:rsid w:val="005D60DE"/>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D60DE"/>
    <w:rPr>
      <w:b/>
      <w:bCs/>
    </w:rPr>
  </w:style>
  <w:style w:type="character" w:styleId="HTMLCode">
    <w:name w:val="HTML Code"/>
    <w:basedOn w:val="DefaultParagraphFont"/>
    <w:uiPriority w:val="99"/>
    <w:semiHidden/>
    <w:unhideWhenUsed/>
    <w:rsid w:val="005D60D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D60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60DE"/>
    <w:rPr>
      <w:rFonts w:ascii="Courier New" w:eastAsia="Times New Roman" w:hAnsi="Courier New" w:cs="Courier New"/>
      <w:sz w:val="20"/>
      <w:szCs w:val="20"/>
      <w:lang w:eastAsia="en-GB"/>
    </w:rPr>
  </w:style>
  <w:style w:type="character" w:customStyle="1" w:styleId="hljs-string">
    <w:name w:val="hljs-string"/>
    <w:basedOn w:val="DefaultParagraphFont"/>
    <w:rsid w:val="005D60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67545">
      <w:bodyDiv w:val="1"/>
      <w:marLeft w:val="0"/>
      <w:marRight w:val="0"/>
      <w:marTop w:val="0"/>
      <w:marBottom w:val="0"/>
      <w:divBdr>
        <w:top w:val="none" w:sz="0" w:space="0" w:color="auto"/>
        <w:left w:val="none" w:sz="0" w:space="0" w:color="auto"/>
        <w:bottom w:val="none" w:sz="0" w:space="0" w:color="auto"/>
        <w:right w:val="none" w:sz="0" w:space="0" w:color="auto"/>
      </w:divBdr>
    </w:div>
    <w:div w:id="169830640">
      <w:bodyDiv w:val="1"/>
      <w:marLeft w:val="0"/>
      <w:marRight w:val="0"/>
      <w:marTop w:val="0"/>
      <w:marBottom w:val="0"/>
      <w:divBdr>
        <w:top w:val="none" w:sz="0" w:space="0" w:color="auto"/>
        <w:left w:val="none" w:sz="0" w:space="0" w:color="auto"/>
        <w:bottom w:val="none" w:sz="0" w:space="0" w:color="auto"/>
        <w:right w:val="none" w:sz="0" w:space="0" w:color="auto"/>
      </w:divBdr>
    </w:div>
    <w:div w:id="597173459">
      <w:bodyDiv w:val="1"/>
      <w:marLeft w:val="0"/>
      <w:marRight w:val="0"/>
      <w:marTop w:val="0"/>
      <w:marBottom w:val="0"/>
      <w:divBdr>
        <w:top w:val="none" w:sz="0" w:space="0" w:color="auto"/>
        <w:left w:val="none" w:sz="0" w:space="0" w:color="auto"/>
        <w:bottom w:val="none" w:sz="0" w:space="0" w:color="auto"/>
        <w:right w:val="none" w:sz="0" w:space="0" w:color="auto"/>
      </w:divBdr>
    </w:div>
    <w:div w:id="1328900443">
      <w:bodyDiv w:val="1"/>
      <w:marLeft w:val="0"/>
      <w:marRight w:val="0"/>
      <w:marTop w:val="0"/>
      <w:marBottom w:val="0"/>
      <w:divBdr>
        <w:top w:val="none" w:sz="0" w:space="0" w:color="auto"/>
        <w:left w:val="none" w:sz="0" w:space="0" w:color="auto"/>
        <w:bottom w:val="none" w:sz="0" w:space="0" w:color="auto"/>
        <w:right w:val="none" w:sz="0" w:space="0" w:color="auto"/>
      </w:divBdr>
    </w:div>
    <w:div w:id="1598126210">
      <w:bodyDiv w:val="1"/>
      <w:marLeft w:val="0"/>
      <w:marRight w:val="0"/>
      <w:marTop w:val="0"/>
      <w:marBottom w:val="0"/>
      <w:divBdr>
        <w:top w:val="none" w:sz="0" w:space="0" w:color="auto"/>
        <w:left w:val="none" w:sz="0" w:space="0" w:color="auto"/>
        <w:bottom w:val="none" w:sz="0" w:space="0" w:color="auto"/>
        <w:right w:val="none" w:sz="0" w:space="0" w:color="auto"/>
      </w:divBdr>
      <w:divsChild>
        <w:div w:id="1550217670">
          <w:marLeft w:val="0"/>
          <w:marRight w:val="0"/>
          <w:marTop w:val="0"/>
          <w:marBottom w:val="0"/>
          <w:divBdr>
            <w:top w:val="single" w:sz="2" w:space="0" w:color="D9D9E3"/>
            <w:left w:val="single" w:sz="2" w:space="0" w:color="D9D9E3"/>
            <w:bottom w:val="single" w:sz="2" w:space="0" w:color="D9D9E3"/>
            <w:right w:val="single" w:sz="2" w:space="0" w:color="D9D9E3"/>
          </w:divBdr>
          <w:divsChild>
            <w:div w:id="1300260141">
              <w:marLeft w:val="0"/>
              <w:marRight w:val="0"/>
              <w:marTop w:val="0"/>
              <w:marBottom w:val="0"/>
              <w:divBdr>
                <w:top w:val="single" w:sz="2" w:space="0" w:color="D9D9E3"/>
                <w:left w:val="single" w:sz="2" w:space="0" w:color="D9D9E3"/>
                <w:bottom w:val="single" w:sz="2" w:space="0" w:color="D9D9E3"/>
                <w:right w:val="single" w:sz="2" w:space="0" w:color="D9D9E3"/>
              </w:divBdr>
            </w:div>
            <w:div w:id="541599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3710954">
      <w:bodyDiv w:val="1"/>
      <w:marLeft w:val="0"/>
      <w:marRight w:val="0"/>
      <w:marTop w:val="0"/>
      <w:marBottom w:val="0"/>
      <w:divBdr>
        <w:top w:val="none" w:sz="0" w:space="0" w:color="auto"/>
        <w:left w:val="none" w:sz="0" w:space="0" w:color="auto"/>
        <w:bottom w:val="none" w:sz="0" w:space="0" w:color="auto"/>
        <w:right w:val="none" w:sz="0" w:space="0" w:color="auto"/>
      </w:divBdr>
    </w:div>
    <w:div w:id="173685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eal.mollel@glasgow.ac.uk"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mailto:2585552k@student.gla.ac.uk" TargetMode="External"/><Relationship Id="rId7" Type="http://schemas.openxmlformats.org/officeDocument/2006/relationships/hyperlink" Target="mailto:2569186s@student.gla.ac.uk" TargetMode="External"/><Relationship Id="rId12" Type="http://schemas.openxmlformats.org/officeDocument/2006/relationships/hyperlink" Target="mailto:Hasan.Abbas@glasgow.ac.uk"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2585552k@student.gla.ac.uk" TargetMode="External"/><Relationship Id="rId11" Type="http://schemas.openxmlformats.org/officeDocument/2006/relationships/hyperlink" Target="mailto:qammer.abbasi@glasgow.ac.u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muhammad.imran@glasgow.ac.uk"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Olaoluwa.Popoola@glasgow.ac.uk" TargetMode="External"/><Relationship Id="rId14" Type="http://schemas.openxmlformats.org/officeDocument/2006/relationships/image" Target="media/image2.png"/><Relationship Id="rId22" Type="http://schemas.openxmlformats.org/officeDocument/2006/relationships/hyperlink" Target="mailto:j.kaur.1@research.gl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4058E-102D-4230-8653-32FD85CC1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0</TotalTime>
  <Pages>5</Pages>
  <Words>857</Words>
  <Characters>5979</Characters>
  <Application>Microsoft Office Word</Application>
  <DocSecurity>0</DocSecurity>
  <Lines>142</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Taha</dc:creator>
  <cp:keywords/>
  <dc:description/>
  <cp:lastModifiedBy>Jaspreet Kaur (PGR)</cp:lastModifiedBy>
  <cp:revision>79</cp:revision>
  <cp:lastPrinted>2021-05-27T13:25:00Z</cp:lastPrinted>
  <dcterms:created xsi:type="dcterms:W3CDTF">2024-02-07T12:47:00Z</dcterms:created>
  <dcterms:modified xsi:type="dcterms:W3CDTF">2024-03-0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f9c62da6b3acb832492626a6d9bfa6becc546cfd15774d2c06c0a86f4d4466</vt:lpwstr>
  </property>
</Properties>
</file>